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AA634" w14:textId="333A128C" w:rsidR="00C41A01" w:rsidRDefault="00C41A01" w:rsidP="00C41A01">
      <w:pPr>
        <w:rPr>
          <w:b/>
          <w:bCs/>
        </w:rPr>
      </w:pPr>
      <w:r w:rsidRPr="000815EE">
        <w:rPr>
          <w:b/>
          <w:bCs/>
        </w:rPr>
        <w:t xml:space="preserve">About </w:t>
      </w:r>
      <w:r w:rsidRPr="000815EE">
        <w:rPr>
          <w:b/>
          <w:bCs/>
        </w:rPr>
        <w:t>Ciga Design</w:t>
      </w:r>
    </w:p>
    <w:p w14:paraId="1A051BA0" w14:textId="06006EE9" w:rsidR="00BD707F" w:rsidRDefault="0060781E" w:rsidP="00C41A01">
      <w:pPr>
        <w:rPr>
          <w:b/>
          <w:bCs/>
        </w:rPr>
      </w:pPr>
      <w:r>
        <w:rPr>
          <w:b/>
          <w:bCs/>
        </w:rPr>
        <w:t>Be</w:t>
      </w:r>
      <w:r w:rsidR="000817EF">
        <w:rPr>
          <w:b/>
          <w:bCs/>
        </w:rPr>
        <w:t>ing</w:t>
      </w:r>
      <w:r>
        <w:rPr>
          <w:b/>
          <w:bCs/>
        </w:rPr>
        <w:t xml:space="preserve"> on</w:t>
      </w:r>
      <w:r w:rsidR="000817EF">
        <w:rPr>
          <w:b/>
          <w:bCs/>
        </w:rPr>
        <w:t xml:space="preserve"> </w:t>
      </w:r>
      <w:r>
        <w:rPr>
          <w:b/>
          <w:bCs/>
        </w:rPr>
        <w:t xml:space="preserve">time and never </w:t>
      </w:r>
      <w:r w:rsidR="000817EF">
        <w:rPr>
          <w:b/>
          <w:bCs/>
        </w:rPr>
        <w:t>late is the dream of every</w:t>
      </w:r>
      <w:r>
        <w:rPr>
          <w:b/>
          <w:bCs/>
        </w:rPr>
        <w:t xml:space="preserve"> user. </w:t>
      </w:r>
      <w:r w:rsidR="00CB21F3">
        <w:rPr>
          <w:b/>
          <w:bCs/>
        </w:rPr>
        <w:t xml:space="preserve">When you have an </w:t>
      </w:r>
      <w:r w:rsidR="00177FA8" w:rsidRPr="00CB21F3">
        <w:t>aesthetic wristwatch</w:t>
      </w:r>
      <w:r w:rsidR="00421E9F">
        <w:t xml:space="preserve">, you not only enhance your personality but also never </w:t>
      </w:r>
      <w:r w:rsidR="002641B4">
        <w:t>face delays.</w:t>
      </w:r>
      <w:r w:rsidR="00177FA8">
        <w:t xml:space="preserve"> </w:t>
      </w:r>
      <w:r w:rsidR="00464171">
        <w:t xml:space="preserve">Redefine </w:t>
      </w:r>
      <w:r w:rsidR="005B0573">
        <w:t xml:space="preserve">your aesthetic value </w:t>
      </w:r>
      <w:r w:rsidR="00A435C6">
        <w:t>while choosing a unique timepiece.</w:t>
      </w:r>
      <w:r w:rsidR="008A4853">
        <w:t xml:space="preserve"> </w:t>
      </w:r>
    </w:p>
    <w:p w14:paraId="11CE01E0" w14:textId="59AB9B50" w:rsidR="00CE6996" w:rsidRDefault="00C41A01" w:rsidP="00A5286E">
      <w:r>
        <w:t xml:space="preserve">Are you in search of an exceptional timepiece that </w:t>
      </w:r>
      <w:r w:rsidR="000815EE">
        <w:t>meet</w:t>
      </w:r>
      <w:r w:rsidR="000817EF">
        <w:t>s</w:t>
      </w:r>
      <w:r w:rsidR="000815EE">
        <w:t xml:space="preserve"> aesthetics and</w:t>
      </w:r>
      <w:r>
        <w:t xml:space="preserve"> innovation? Look no further than CIGA Design.</w:t>
      </w:r>
      <w:r w:rsidR="0023740D">
        <w:t xml:space="preserve"> It’s a </w:t>
      </w:r>
      <w:r w:rsidR="0023740D">
        <w:t>new benchmark in watchmaking</w:t>
      </w:r>
      <w:r w:rsidR="0023740D">
        <w:t xml:space="preserve"> </w:t>
      </w:r>
      <w:r w:rsidR="000817EF">
        <w:t xml:space="preserve">and </w:t>
      </w:r>
      <w:r w:rsidR="0023740D">
        <w:t xml:space="preserve">comes with </w:t>
      </w:r>
      <w:r w:rsidR="000817EF">
        <w:t xml:space="preserve">a </w:t>
      </w:r>
      <w:r w:rsidR="0023740D">
        <w:t>legacy of crafting horological masterpieces</w:t>
      </w:r>
      <w:r w:rsidR="0023740D">
        <w:t>.</w:t>
      </w:r>
      <w:r w:rsidR="006A4D23">
        <w:t xml:space="preserve"> Their main focus </w:t>
      </w:r>
      <w:r w:rsidR="008D1248">
        <w:t xml:space="preserve">is on elegance, precision, and </w:t>
      </w:r>
      <w:r>
        <w:t>contemporary style.</w:t>
      </w:r>
      <w:r w:rsidR="00CE6996">
        <w:t xml:space="preserve"> </w:t>
      </w:r>
      <w:r>
        <w:t xml:space="preserve">CIGA Design watches are a symphony of </w:t>
      </w:r>
      <w:r w:rsidR="005610AA">
        <w:t xml:space="preserve">innovative </w:t>
      </w:r>
      <w:r>
        <w:t>craftsmanship</w:t>
      </w:r>
      <w:r w:rsidR="000817EF">
        <w:t>,</w:t>
      </w:r>
      <w:r w:rsidR="005610AA">
        <w:t xml:space="preserve"> </w:t>
      </w:r>
      <w:r w:rsidR="00A5286E">
        <w:t xml:space="preserve">such as </w:t>
      </w:r>
      <w:r w:rsidR="00A5286E">
        <w:t>Edge</w:t>
      </w:r>
      <w:r w:rsidR="00A5286E">
        <w:t xml:space="preserve">, </w:t>
      </w:r>
      <w:r w:rsidR="00A5286E">
        <w:t>Magician</w:t>
      </w:r>
      <w:r w:rsidR="00A5286E">
        <w:t xml:space="preserve">, </w:t>
      </w:r>
      <w:r w:rsidR="00A5286E">
        <w:t xml:space="preserve">Blue </w:t>
      </w:r>
      <w:r w:rsidR="000817EF">
        <w:t>P</w:t>
      </w:r>
      <w:r w:rsidR="00A5286E">
        <w:t>lanet</w:t>
      </w:r>
      <w:r w:rsidR="00A5286E">
        <w:t xml:space="preserve">, </w:t>
      </w:r>
      <w:r w:rsidR="00A5286E">
        <w:t xml:space="preserve">Central </w:t>
      </w:r>
      <w:r w:rsidR="00A5286E">
        <w:t xml:space="preserve">tourbillion, </w:t>
      </w:r>
      <w:r w:rsidR="00A5286E">
        <w:t>Machina</w:t>
      </w:r>
      <w:r w:rsidR="00A5286E">
        <w:t xml:space="preserve">, </w:t>
      </w:r>
      <w:r w:rsidR="00A5286E">
        <w:t>Gorilla</w:t>
      </w:r>
      <w:r w:rsidR="00A5286E">
        <w:t xml:space="preserve">, and </w:t>
      </w:r>
      <w:r w:rsidR="00A5286E">
        <w:t>Black Hole</w:t>
      </w:r>
      <w:r w:rsidR="00CE6996">
        <w:t>.</w:t>
      </w:r>
    </w:p>
    <w:p w14:paraId="4003E18D" w14:textId="77777777" w:rsidR="00CE6996" w:rsidRDefault="00CE6996" w:rsidP="00A5286E"/>
    <w:p w14:paraId="7B8260D9" w14:textId="77777777" w:rsidR="000817EF" w:rsidRPr="009A0ADF" w:rsidRDefault="000817EF" w:rsidP="000817EF">
      <w:pPr>
        <w:spacing w:after="0" w:line="240" w:lineRule="auto"/>
        <w:rPr>
          <w:rFonts w:ascii="Times New Roman" w:eastAsia="Times New Roman" w:hAnsi="Times New Roman" w:cs="Times New Roman"/>
          <w:color w:val="0E101A"/>
          <w:kern w:val="0"/>
          <w:sz w:val="24"/>
          <w:szCs w:val="24"/>
          <w:lang w:val="en-PK" w:eastAsia="en-PK"/>
          <w14:ligatures w14:val="none"/>
        </w:rPr>
      </w:pPr>
      <w:r w:rsidRPr="009A0ADF">
        <w:rPr>
          <w:rFonts w:ascii="Times New Roman" w:eastAsia="Times New Roman" w:hAnsi="Times New Roman" w:cs="Times New Roman"/>
          <w:color w:val="0E101A"/>
          <w:kern w:val="0"/>
          <w:sz w:val="24"/>
          <w:szCs w:val="24"/>
          <w:lang w:val="en-PK" w:eastAsia="en-PK"/>
          <w14:ligatures w14:val="none"/>
        </w:rPr>
        <w:t>Why trust us?</w:t>
      </w:r>
    </w:p>
    <w:p w14:paraId="53CA5A65" w14:textId="77777777" w:rsidR="000817EF" w:rsidRDefault="000817EF" w:rsidP="000817EF"/>
    <w:p w14:paraId="7000A956" w14:textId="67DC511F" w:rsidR="000817EF" w:rsidRDefault="000817EF" w:rsidP="000817EF">
      <w:pPr>
        <w:rPr>
          <w:shd w:val="clear" w:color="auto" w:fill="F7F7F8"/>
        </w:rPr>
      </w:pPr>
      <w:r>
        <w:t xml:space="preserve">ShoppingSpout-UK is one one-stop solution to have verified </w:t>
      </w:r>
      <w:r>
        <w:rPr>
          <w:rFonts w:ascii="Times New Roman" w:eastAsia="Times New Roman" w:hAnsi="Times New Roman" w:cs="Times New Roman"/>
          <w:color w:val="0E101A"/>
          <w:kern w:val="0"/>
          <w:sz w:val="24"/>
          <w:szCs w:val="24"/>
          <w:lang w:val="en-PK" w:eastAsia="en-PK"/>
          <w14:ligatures w14:val="none"/>
        </w:rPr>
        <w:t>Ciga Design</w:t>
      </w:r>
      <w:r w:rsidRPr="009A0ADF">
        <w:rPr>
          <w:rFonts w:ascii="Times New Roman" w:eastAsia="Times New Roman" w:hAnsi="Times New Roman" w:cs="Times New Roman"/>
          <w:color w:val="0E101A"/>
          <w:kern w:val="0"/>
          <w:sz w:val="24"/>
          <w:szCs w:val="24"/>
          <w:lang w:val="en-PK" w:eastAsia="en-PK"/>
          <w14:ligatures w14:val="none"/>
        </w:rPr>
        <w:t xml:space="preserve"> discount</w:t>
      </w:r>
      <w:r>
        <w:rPr>
          <w:rFonts w:ascii="Times New Roman" w:eastAsia="Times New Roman" w:hAnsi="Times New Roman" w:cs="Times New Roman"/>
          <w:color w:val="0E101A"/>
          <w:kern w:val="0"/>
          <w:sz w:val="24"/>
          <w:szCs w:val="24"/>
          <w:lang w:eastAsia="en-PK"/>
          <w14:ligatures w14:val="none"/>
        </w:rPr>
        <w:t xml:space="preserve"> codes and </w:t>
      </w:r>
      <w:r w:rsidRPr="00DD6DCC">
        <w:t>offers a compelling choice for those looking to maximize their savings.</w:t>
      </w:r>
      <w:r>
        <w:t xml:space="preserve"> </w:t>
      </w:r>
      <w:r>
        <w:rPr>
          <w:shd w:val="clear" w:color="auto" w:fill="F7F7F8"/>
        </w:rPr>
        <w:t xml:space="preserve">Best of all, ShoppingSpout-UK </w:t>
      </w:r>
      <w:r>
        <w:rPr>
          <w:shd w:val="clear" w:color="auto" w:fill="F7F7F8"/>
        </w:rPr>
        <w:t>provide</w:t>
      </w:r>
      <w:r w:rsidR="000C49A8">
        <w:rPr>
          <w:shd w:val="clear" w:color="auto" w:fill="F7F7F8"/>
        </w:rPr>
        <w:t>s</w:t>
      </w:r>
      <w:r>
        <w:rPr>
          <w:shd w:val="clear" w:color="auto" w:fill="F7F7F8"/>
        </w:rPr>
        <w:t xml:space="preserve"> free-of</w:t>
      </w:r>
      <w:r w:rsidR="000C49A8">
        <w:rPr>
          <w:shd w:val="clear" w:color="auto" w:fill="F7F7F8"/>
        </w:rPr>
        <w:t>-</w:t>
      </w:r>
      <w:r>
        <w:rPr>
          <w:shd w:val="clear" w:color="auto" w:fill="F7F7F8"/>
        </w:rPr>
        <w:t>cos</w:t>
      </w:r>
      <w:r w:rsidR="000C49A8">
        <w:rPr>
          <w:shd w:val="clear" w:color="auto" w:fill="F7F7F8"/>
        </w:rPr>
        <w:t>t</w:t>
      </w:r>
      <w:r>
        <w:rPr>
          <w:shd w:val="clear" w:color="auto" w:fill="F7F7F8"/>
        </w:rPr>
        <w:t xml:space="preserve"> coupon</w:t>
      </w:r>
      <w:r w:rsidR="000C49A8">
        <w:rPr>
          <w:shd w:val="clear" w:color="auto" w:fill="F7F7F8"/>
        </w:rPr>
        <w:t>s</w:t>
      </w:r>
      <w:r>
        <w:rPr>
          <w:shd w:val="clear" w:color="auto" w:fill="F7F7F8"/>
        </w:rPr>
        <w:t xml:space="preserve"> and promo codes</w:t>
      </w:r>
      <w:r>
        <w:rPr>
          <w:shd w:val="clear" w:color="auto" w:fill="F7F7F8"/>
        </w:rPr>
        <w:t>, making it a cost-effective way to access substantial discounts. However, it's important to exercise due diligence by verifying the legitimacy of deals and exploring user feedback to ensure a positive shopping experience.</w:t>
      </w:r>
    </w:p>
    <w:p w14:paraId="0119ED5A" w14:textId="77777777" w:rsidR="000D4ED1" w:rsidRDefault="000D4ED1" w:rsidP="000817EF">
      <w:pPr>
        <w:rPr>
          <w:shd w:val="clear" w:color="auto" w:fill="F7F7F8"/>
        </w:rPr>
      </w:pPr>
    </w:p>
    <w:p w14:paraId="2D32D5D4" w14:textId="78ECB656" w:rsidR="000D4ED1" w:rsidRDefault="000D4ED1" w:rsidP="000817EF">
      <w:pPr>
        <w:rPr>
          <w:shd w:val="clear" w:color="auto" w:fill="F7F7F8"/>
        </w:rPr>
      </w:pPr>
      <w:r>
        <w:rPr>
          <w:shd w:val="clear" w:color="auto" w:fill="F7F7F8"/>
        </w:rPr>
        <w:t xml:space="preserve">Verified </w:t>
      </w:r>
    </w:p>
    <w:p w14:paraId="62CB486C" w14:textId="582933D4" w:rsidR="00712956" w:rsidRDefault="00712956" w:rsidP="000D4ED1">
      <w:r>
        <w:t xml:space="preserve">Welcome to </w:t>
      </w:r>
      <w:r w:rsidR="000D4ED1">
        <w:t>ShoppingSpout-UK</w:t>
      </w:r>
      <w:r>
        <w:t>, your</w:t>
      </w:r>
      <w:r w:rsidR="000D4ED1">
        <w:t xml:space="preserve"> go-to destination for valid </w:t>
      </w:r>
      <w:r>
        <w:t>Ciga Design</w:t>
      </w:r>
      <w:r w:rsidR="000D4ED1">
        <w:t xml:space="preserve"> discount codes</w:t>
      </w:r>
      <w:r>
        <w:t xml:space="preserve"> for wristwatches.</w:t>
      </w:r>
      <w:r w:rsidR="00EA6185">
        <w:t xml:space="preserve"> Our team is all-time ready to p</w:t>
      </w:r>
      <w:r w:rsidR="00953B1D">
        <w:t>ublish the coupon vouchers that are recently introduced.</w:t>
      </w:r>
    </w:p>
    <w:p w14:paraId="23EE9DF8" w14:textId="77777777" w:rsidR="00712956" w:rsidRDefault="00712956" w:rsidP="000D4ED1"/>
    <w:p w14:paraId="4D99A8F8" w14:textId="408DB20E" w:rsidR="000D4ED1" w:rsidRDefault="000D4ED1" w:rsidP="000D4ED1">
      <w:r>
        <w:t xml:space="preserve">Our webpage published </w:t>
      </w:r>
      <w:r w:rsidR="00712956">
        <w:t>Ciga Design</w:t>
      </w:r>
      <w:r>
        <w:t xml:space="preserve"> coupon codes to ensure you can enjoy substantial savings on a wide range of</w:t>
      </w:r>
      <w:r w:rsidR="00BB621E">
        <w:t xml:space="preserve"> wristwatches</w:t>
      </w:r>
      <w:r>
        <w:t xml:space="preserve">. </w:t>
      </w:r>
      <w:r w:rsidR="00BB621E">
        <w:t>We</w:t>
      </w:r>
      <w:r>
        <w:t xml:space="preserve"> regularly updates these codes, ensuring that you have access to the latest and most lucrative deals. Don't miss out on the opportunity to make your life more convenient with </w:t>
      </w:r>
      <w:r w:rsidR="00712956">
        <w:t>Ciga Design</w:t>
      </w:r>
      <w:r>
        <w:t xml:space="preserve"> products at discounted prices.</w:t>
      </w:r>
    </w:p>
    <w:p w14:paraId="490E888F" w14:textId="77777777" w:rsidR="000D4ED1" w:rsidRPr="000817EF" w:rsidRDefault="000D4ED1" w:rsidP="000817EF"/>
    <w:p w14:paraId="6042BE10" w14:textId="77777777" w:rsidR="000817EF" w:rsidRDefault="000817EF" w:rsidP="00A5286E"/>
    <w:p w14:paraId="15C374FE" w14:textId="066C0460" w:rsidR="00CE6996" w:rsidRPr="00CE6996" w:rsidRDefault="00CE6996" w:rsidP="00A5286E">
      <w:pPr>
        <w:rPr>
          <w:b/>
          <w:bCs/>
        </w:rPr>
      </w:pPr>
      <w:r w:rsidRPr="007D32FE">
        <w:rPr>
          <w:rFonts w:ascii="Segoe UI" w:eastAsia="Times New Roman" w:hAnsi="Segoe UI" w:cs="Segoe UI"/>
          <w:b/>
          <w:bCs/>
          <w:color w:val="374151"/>
          <w:kern w:val="0"/>
          <w:sz w:val="24"/>
          <w:szCs w:val="24"/>
          <w:lang w:val="en-PK" w:eastAsia="en-PK"/>
          <w14:ligatures w14:val="none"/>
        </w:rPr>
        <w:t>Stay Ahead of the Fashion Curve with CIGA Design</w:t>
      </w:r>
    </w:p>
    <w:p w14:paraId="7993F85E" w14:textId="686A6BAB" w:rsidR="00CE6996" w:rsidRDefault="00CE6996" w:rsidP="00CE6996">
      <w:r>
        <w:t xml:space="preserve">In a world where </w:t>
      </w:r>
      <w:r w:rsidR="00BB262A">
        <w:t>trends, style</w:t>
      </w:r>
      <w:r w:rsidR="000817EF">
        <w:t>,</w:t>
      </w:r>
      <w:r w:rsidR="00BB262A">
        <w:t xml:space="preserve"> and </w:t>
      </w:r>
      <w:r>
        <w:t xml:space="preserve">individuality </w:t>
      </w:r>
      <w:r w:rsidR="00BB262A">
        <w:t>are considerable</w:t>
      </w:r>
      <w:r>
        <w:t xml:space="preserve">, CIGA Design stands as a beacon of innovation and elegance. So, if you seek a watch that </w:t>
      </w:r>
      <w:r w:rsidR="000817EF">
        <w:t>tells time and</w:t>
      </w:r>
      <w:r>
        <w:t xml:space="preserve"> your story, explore CIGA Design's collections and indulge in the perfect fusion of art and technology.</w:t>
      </w:r>
    </w:p>
    <w:p w14:paraId="5D49F22E" w14:textId="021F1E02" w:rsidR="00C41A01" w:rsidRDefault="00BB262A" w:rsidP="00C41A01">
      <w:r>
        <w:t xml:space="preserve">What sets CIGA Design apart is its ability to combine form and function. The </w:t>
      </w:r>
      <w:r>
        <w:rPr>
          <w:b/>
          <w:bCs/>
        </w:rPr>
        <w:t>C</w:t>
      </w:r>
      <w:r w:rsidRPr="00CE6996">
        <w:rPr>
          <w:b/>
          <w:bCs/>
        </w:rPr>
        <w:t>iga design blue planet</w:t>
      </w:r>
      <w:r w:rsidRPr="00CE6996">
        <w:t xml:space="preserve"> </w:t>
      </w:r>
      <w:r>
        <w:t>watches provide a</w:t>
      </w:r>
      <w:r w:rsidR="000817EF">
        <w:t>n accurate timeframe and offer a visual spectacle due to their open-work dials revealing</w:t>
      </w:r>
      <w:r>
        <w:t xml:space="preserve"> intricate movements.</w:t>
      </w:r>
      <w:r>
        <w:t xml:space="preserve"> </w:t>
      </w:r>
      <w:r w:rsidR="00C41A01">
        <w:t xml:space="preserve">Moreover, CIGA Design understands the value of its customers' </w:t>
      </w:r>
      <w:r w:rsidR="00C41A01">
        <w:lastRenderedPageBreak/>
        <w:t xml:space="preserve">experiences. That's why </w:t>
      </w:r>
      <w:r>
        <w:t>you will get</w:t>
      </w:r>
      <w:r w:rsidR="00C41A01">
        <w:t xml:space="preserve"> </w:t>
      </w:r>
      <w:r w:rsidR="000817EF">
        <w:t xml:space="preserve">a </w:t>
      </w:r>
      <w:r w:rsidR="00C41A01">
        <w:t>s</w:t>
      </w:r>
      <w:r>
        <w:t xml:space="preserve">aving opportunity when you use </w:t>
      </w:r>
      <w:r w:rsidR="00C41A01">
        <w:t xml:space="preserve">the Ciga Design discount code, ensuring </w:t>
      </w:r>
      <w:r w:rsidR="000817EF">
        <w:t>a remarkable timepiece and</w:t>
      </w:r>
      <w:r>
        <w:t xml:space="preserve"> an opportunity to</w:t>
      </w:r>
      <w:r w:rsidR="00C41A01">
        <w:t xml:space="preserve"> enjoy a rewarding shopping experience.</w:t>
      </w:r>
    </w:p>
    <w:p w14:paraId="5BFAAFA8" w14:textId="77777777" w:rsidR="00716E90" w:rsidRDefault="00716E90" w:rsidP="00C41A01"/>
    <w:p w14:paraId="790E3000" w14:textId="77777777" w:rsidR="00716E90" w:rsidRDefault="00716E90" w:rsidP="00C41A01"/>
    <w:p w14:paraId="3512DA83" w14:textId="429154FC" w:rsidR="00FD06D9" w:rsidRPr="00021E8E" w:rsidRDefault="00FD06D9" w:rsidP="00FD06D9">
      <w:pPr>
        <w:rPr>
          <w:b/>
          <w:bCs/>
          <w:lang w:val="en-PK" w:eastAsia="en-PK"/>
        </w:rPr>
      </w:pPr>
      <w:r w:rsidRPr="00021E8E">
        <w:rPr>
          <w:b/>
          <w:bCs/>
          <w:lang w:val="en-PK" w:eastAsia="en-PK"/>
        </w:rPr>
        <w:t>Discover the Elegance of CIGA Design: Unveiling the Watch Series</w:t>
      </w:r>
    </w:p>
    <w:p w14:paraId="57BB4119" w14:textId="77777777" w:rsidR="00716E90" w:rsidRDefault="00716E90" w:rsidP="00716E90"/>
    <w:p w14:paraId="60E78343" w14:textId="77777777" w:rsidR="0097055F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Edge (Series Z)</w:t>
      </w:r>
      <w:r>
        <w:t>:</w:t>
      </w:r>
    </w:p>
    <w:p w14:paraId="45BD2DD4" w14:textId="09022E62" w:rsidR="00716E90" w:rsidRDefault="00716E90" w:rsidP="00716E90">
      <w:r>
        <w:t xml:space="preserve"> The</w:t>
      </w:r>
      <w:r w:rsidR="0097055F">
        <w:t xml:space="preserve">se watches </w:t>
      </w:r>
      <w:r w:rsidR="000817EF">
        <w:t>combine modern, sleek,</w:t>
      </w:r>
      <w:r w:rsidR="0097055F">
        <w:t xml:space="preserve"> trendy style</w:t>
      </w:r>
      <w:r>
        <w:t xml:space="preserve"> with precision timekeeping. The</w:t>
      </w:r>
      <w:r w:rsidR="0097055F">
        <w:t xml:space="preserve"> </w:t>
      </w:r>
      <w:r w:rsidR="000817EF">
        <w:t>Edge Z</w:t>
      </w:r>
      <w:r w:rsidR="0097055F">
        <w:t xml:space="preserve"> series</w:t>
      </w:r>
      <w:r>
        <w:t xml:space="preserve"> timepieces are a statement of contemporary elegance</w:t>
      </w:r>
      <w:r w:rsidR="0097055F">
        <w:t xml:space="preserve"> and provide</w:t>
      </w:r>
      <w:r>
        <w:t xml:space="preserve"> a unique visual experience </w:t>
      </w:r>
      <w:r w:rsidR="009A54A1">
        <w:t xml:space="preserve">due to </w:t>
      </w:r>
      <w:r>
        <w:t>their open-work dials and top-notch craftsmanship.</w:t>
      </w:r>
      <w:r w:rsidR="009A54A1">
        <w:t xml:space="preserve"> The best part is</w:t>
      </w:r>
      <w:r w:rsidR="000817EF">
        <w:t xml:space="preserve"> that you can purchase a Ciga Design watch</w:t>
      </w:r>
      <w:r w:rsidR="009A54A1">
        <w:t xml:space="preserve"> </w:t>
      </w:r>
      <w:r w:rsidR="000817EF">
        <w:t>using</w:t>
      </w:r>
      <w:r w:rsidR="009A54A1">
        <w:t xml:space="preserve"> </w:t>
      </w:r>
      <w:r w:rsidR="009A54A1" w:rsidRPr="009A54A1">
        <w:t xml:space="preserve">Ciga Design </w:t>
      </w:r>
      <w:r w:rsidR="009A54A1">
        <w:t>promo</w:t>
      </w:r>
      <w:r w:rsidR="009A54A1" w:rsidRPr="009A54A1">
        <w:t xml:space="preserve"> code</w:t>
      </w:r>
      <w:r w:rsidR="009A54A1">
        <w:t>s while checking out.</w:t>
      </w:r>
    </w:p>
    <w:p w14:paraId="1D467AA6" w14:textId="77777777" w:rsidR="009A54A1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Magician (Series M)</w:t>
      </w:r>
      <w:r>
        <w:t xml:space="preserve">: </w:t>
      </w:r>
    </w:p>
    <w:p w14:paraId="0593FE61" w14:textId="77F234C3" w:rsidR="00716E90" w:rsidRDefault="00CF1425" w:rsidP="00716E90">
      <w:r>
        <w:t xml:space="preserve">It’s a combination that </w:t>
      </w:r>
      <w:r w:rsidR="00716E90">
        <w:t>blend</w:t>
      </w:r>
      <w:r w:rsidR="000817EF">
        <w:t>s</w:t>
      </w:r>
      <w:r w:rsidR="00716E90">
        <w:t xml:space="preserve"> </w:t>
      </w:r>
      <w:r>
        <w:t>with magical and</w:t>
      </w:r>
      <w:r w:rsidR="00716E90">
        <w:t xml:space="preserve"> traditional watchmaking aesthetics. Featuring </w:t>
      </w:r>
      <w:r w:rsidR="00B2162F">
        <w:t xml:space="preserve">precise and </w:t>
      </w:r>
      <w:r w:rsidR="00716E90">
        <w:t>intricate designs</w:t>
      </w:r>
      <w:r w:rsidR="00B2162F">
        <w:t xml:space="preserve">, </w:t>
      </w:r>
      <w:r w:rsidR="00716E90">
        <w:t xml:space="preserve">these </w:t>
      </w:r>
      <w:r w:rsidR="00B2162F">
        <w:t>collection</w:t>
      </w:r>
      <w:r w:rsidR="000817EF">
        <w:t>s</w:t>
      </w:r>
      <w:r w:rsidR="00B2162F">
        <w:t xml:space="preserve"> of</w:t>
      </w:r>
      <w:r w:rsidR="00B2162F" w:rsidRPr="00B2162F">
        <w:t xml:space="preserve"> </w:t>
      </w:r>
      <w:r w:rsidR="00B2162F" w:rsidRPr="009A54A1">
        <w:t>Ciga Design</w:t>
      </w:r>
      <w:r w:rsidR="00B2162F">
        <w:t xml:space="preserve"> </w:t>
      </w:r>
      <w:r w:rsidR="00716E90">
        <w:t>watches captivate and mystify, leaving a lasting impression</w:t>
      </w:r>
      <w:r w:rsidR="00B2162F">
        <w:t xml:space="preserve"> when you wear </w:t>
      </w:r>
      <w:r w:rsidR="000817EF">
        <w:t>them</w:t>
      </w:r>
      <w:r w:rsidR="00B2162F">
        <w:t>.</w:t>
      </w:r>
      <w:r w:rsidR="00336F99">
        <w:t xml:space="preserve"> Get ready to buy these</w:t>
      </w:r>
      <w:r w:rsidR="00DC142E">
        <w:t xml:space="preserve"> </w:t>
      </w:r>
      <w:r w:rsidR="00DC142E"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Magician (Series M)</w:t>
      </w:r>
      <w:r w:rsidR="00DC142E">
        <w:t xml:space="preserve"> watch</w:t>
      </w:r>
      <w:r w:rsidR="000817EF">
        <w:t>es</w:t>
      </w:r>
      <w:r w:rsidR="00DC142E">
        <w:t xml:space="preserve"> without paying extra when you apply </w:t>
      </w:r>
      <w:r w:rsidR="00DC142E" w:rsidRPr="009A54A1">
        <w:t>Ciga Design</w:t>
      </w:r>
      <w:r w:rsidR="00DC142E">
        <w:t xml:space="preserve"> coupon codes.</w:t>
      </w:r>
    </w:p>
    <w:p w14:paraId="1BF4F514" w14:textId="77777777" w:rsidR="0014067E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Blue Planet (Series U)</w:t>
      </w:r>
      <w:r>
        <w:t xml:space="preserve">: </w:t>
      </w:r>
    </w:p>
    <w:p w14:paraId="199272FB" w14:textId="617D7F6A" w:rsidR="00716E90" w:rsidRDefault="00716E90" w:rsidP="00716E90">
      <w:r>
        <w:t>The</w:t>
      </w:r>
      <w:r w:rsidR="0014067E">
        <w:t>se timepieces are</w:t>
      </w:r>
      <w:r>
        <w:t xml:space="preserve"> a testament to</w:t>
      </w:r>
      <w:r w:rsidR="00165762">
        <w:t xml:space="preserve"> style and</w:t>
      </w:r>
      <w:r>
        <w:t xml:space="preserve"> innovation. Th</w:t>
      </w:r>
      <w:r w:rsidR="00165762">
        <w:t xml:space="preserve">e </w:t>
      </w:r>
      <w:r w:rsidR="00165762"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Blue Planet (Series U)</w:t>
      </w:r>
      <w:r>
        <w:t xml:space="preserve"> watches</w:t>
      </w:r>
      <w:r w:rsidR="00165762">
        <w:t xml:space="preserve"> present</w:t>
      </w:r>
      <w:r>
        <w:t xml:space="preserve"> captivating skeleton designs, </w:t>
      </w:r>
      <w:r w:rsidR="00165762">
        <w:t>al</w:t>
      </w:r>
      <w:r w:rsidR="000817EF">
        <w:t>lowing</w:t>
      </w:r>
      <w:r>
        <w:t xml:space="preserve"> you to witness the heart of the timepiece. </w:t>
      </w:r>
      <w:r w:rsidR="007474BD">
        <w:t xml:space="preserve">Due to </w:t>
      </w:r>
      <w:r w:rsidR="000817EF">
        <w:t xml:space="preserve">the </w:t>
      </w:r>
      <w:r w:rsidR="007474BD">
        <w:t xml:space="preserve">offer </w:t>
      </w:r>
      <w:r w:rsidR="000817EF">
        <w:t xml:space="preserve">of </w:t>
      </w:r>
      <w:r>
        <w:t xml:space="preserve">high-quality </w:t>
      </w:r>
      <w:r w:rsidR="007474BD">
        <w:t>craft</w:t>
      </w:r>
      <w:r w:rsidR="000817EF">
        <w:t>s</w:t>
      </w:r>
      <w:r w:rsidR="007474BD">
        <w:t xml:space="preserve">manship and </w:t>
      </w:r>
      <w:r>
        <w:t>materials, they are more than just accessories</w:t>
      </w:r>
      <w:r w:rsidR="00466B83">
        <w:t>.</w:t>
      </w:r>
    </w:p>
    <w:p w14:paraId="5F44263D" w14:textId="77777777" w:rsidR="0014067E" w:rsidRDefault="0014067E" w:rsidP="00716E90"/>
    <w:p w14:paraId="1EDE10E1" w14:textId="77777777" w:rsidR="00730711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Blue Planet – Gilding Version</w:t>
      </w:r>
      <w:r>
        <w:t xml:space="preserve">: </w:t>
      </w:r>
    </w:p>
    <w:p w14:paraId="2251D350" w14:textId="416BF386" w:rsidR="00716E90" w:rsidRDefault="00DB1CC0" w:rsidP="00716E90">
      <w:r>
        <w:t xml:space="preserve">Simply </w:t>
      </w:r>
      <w:r w:rsidR="00716E90">
        <w:t>takes elegance to a new level. The</w:t>
      </w:r>
      <w:r>
        <w:t xml:space="preserve"> </w:t>
      </w:r>
      <w:r w:rsidR="000817EF">
        <w:rPr>
          <w:b/>
          <w:bCs/>
        </w:rPr>
        <w:t>B</w:t>
      </w:r>
      <w:r w:rsidRPr="00DB1CC0">
        <w:rPr>
          <w:b/>
          <w:bCs/>
        </w:rPr>
        <w:t xml:space="preserve">lue </w:t>
      </w:r>
      <w:r w:rsidR="000817EF">
        <w:rPr>
          <w:b/>
          <w:bCs/>
        </w:rPr>
        <w:t>P</w:t>
      </w:r>
      <w:r w:rsidRPr="00DB1CC0">
        <w:rPr>
          <w:b/>
          <w:bCs/>
        </w:rPr>
        <w:t xml:space="preserve">lanet </w:t>
      </w:r>
      <w:r w:rsidR="00716E90" w:rsidRPr="00DB1CC0">
        <w:rPr>
          <w:b/>
          <w:bCs/>
        </w:rPr>
        <w:t>watches</w:t>
      </w:r>
      <w:r w:rsidR="00716E90">
        <w:t xml:space="preserve"> feature stunning gilded accents that elevate their aesthetic appeal. </w:t>
      </w:r>
      <w:r>
        <w:t>T</w:t>
      </w:r>
      <w:r>
        <w:t>h</w:t>
      </w:r>
      <w:r>
        <w:t xml:space="preserve">ese watches </w:t>
      </w:r>
      <w:r w:rsidR="000817EF">
        <w:t>symbolize</w:t>
      </w:r>
      <w:r>
        <w:t xml:space="preserve"> luxur</w:t>
      </w:r>
      <w:r>
        <w:t xml:space="preserve">y because of </w:t>
      </w:r>
      <w:r w:rsidR="00716E90">
        <w:t>the same exceptional quality and unique skeleton design</w:t>
      </w:r>
      <w:r>
        <w:t>.</w:t>
      </w:r>
    </w:p>
    <w:p w14:paraId="01D566EB" w14:textId="77777777" w:rsidR="00730711" w:rsidRDefault="00730711" w:rsidP="00716E90"/>
    <w:p w14:paraId="4450CFFC" w14:textId="77777777" w:rsidR="00E84EFF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Central Tourbillon - New Release</w:t>
      </w:r>
      <w:r>
        <w:t xml:space="preserve">: </w:t>
      </w:r>
    </w:p>
    <w:p w14:paraId="38246C85" w14:textId="71C70AEB" w:rsidR="00716E90" w:rsidRDefault="00E84EFF" w:rsidP="00716E90">
      <w:pPr>
        <w:rPr>
          <w:rStyle w:val="Strong"/>
          <w:rFonts w:ascii="Segoe UI" w:hAnsi="Segoe UI" w:cs="Segoe UI"/>
          <w:color w:val="374151"/>
          <w:bdr w:val="single" w:sz="2" w:space="0" w:color="D9D9E3" w:frame="1"/>
        </w:rPr>
      </w:pPr>
      <w:r>
        <w:t xml:space="preserve">If you want </w:t>
      </w:r>
      <w:r w:rsidR="000817EF">
        <w:t>the best craftsmanship with redefined precision,</w:t>
      </w:r>
      <w:r>
        <w:t xml:space="preserve"> </w:t>
      </w:r>
      <w:r>
        <w:t>CIGA Design</w:t>
      </w:r>
      <w:r>
        <w:t xml:space="preserve"> is your go-to destination. </w:t>
      </w:r>
      <w:r w:rsidR="00716E90">
        <w:t>The central tourbillon movement enhances accuracy, and the innovative design sets these timepieces apart as the latest in horological excellence.</w:t>
      </w:r>
      <w:r>
        <w:t xml:space="preserve"> </w:t>
      </w:r>
      <w:r w:rsidR="000817EF">
        <w:t>While checking out, buy your Ciga design watch of Central Tourbillon at affordable prices with CIGA Design discount codes</w:t>
      </w:r>
      <w:r w:rsidR="00A75B7D">
        <w:t>.</w:t>
      </w: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 xml:space="preserve"> </w:t>
      </w:r>
    </w:p>
    <w:p w14:paraId="6577A309" w14:textId="77777777" w:rsidR="008078BA" w:rsidRDefault="008078BA" w:rsidP="00716E90"/>
    <w:p w14:paraId="2FA23BE2" w14:textId="77777777" w:rsidR="00E84EFF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Ice Age</w:t>
      </w:r>
      <w:r>
        <w:t>:</w:t>
      </w:r>
    </w:p>
    <w:p w14:paraId="6863F697" w14:textId="24BADC4D" w:rsidR="00716E90" w:rsidRDefault="00716E90" w:rsidP="00716E90">
      <w:r>
        <w:lastRenderedPageBreak/>
        <w:t xml:space="preserve"> The Ice Age watches from CIGA Design are a fusion of futuristic style and cutting-edge technology. These timepieces are as unique as the frozen landscapes that inspired them, offering a fresh perspective on watch design.</w:t>
      </w:r>
    </w:p>
    <w:p w14:paraId="1CCD1ACE" w14:textId="77777777" w:rsidR="004D3E53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Gorilla (Series X)</w:t>
      </w:r>
      <w:r>
        <w:t xml:space="preserve">: </w:t>
      </w:r>
    </w:p>
    <w:p w14:paraId="0D7C7A13" w14:textId="4791576B" w:rsidR="00716E90" w:rsidRDefault="00716E90" w:rsidP="00716E90">
      <w:r>
        <w:t>The Gorilla Series X watches are bold and assertive, like the magnificent creatures named after</w:t>
      </w:r>
      <w:r w:rsidR="000817EF">
        <w:t xml:space="preserve"> them</w:t>
      </w:r>
      <w:r>
        <w:t>. These timepieces are designed for those who seek a strong and striking presence on their wrist.</w:t>
      </w:r>
    </w:p>
    <w:p w14:paraId="63CB2097" w14:textId="77777777" w:rsidR="004D3E53" w:rsidRDefault="00716E90" w:rsidP="00716E90"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Black Hole</w:t>
      </w:r>
      <w:r>
        <w:t xml:space="preserve">: </w:t>
      </w:r>
    </w:p>
    <w:p w14:paraId="7B63DBAD" w14:textId="4BC4A10B" w:rsidR="00716E90" w:rsidRDefault="004D3E53" w:rsidP="00716E90">
      <w:r>
        <w:t>These</w:t>
      </w:r>
      <w:r w:rsidR="00716E90">
        <w:t xml:space="preserve"> watches draw inspiration from the mysteries of the cosmos. With their dark and captivating designs, these timepieces represent the enigmatic force of a black hole and offer a truly unique horological experience.</w:t>
      </w:r>
    </w:p>
    <w:p w14:paraId="40EF8591" w14:textId="77777777" w:rsidR="00716E90" w:rsidRDefault="00716E90" w:rsidP="0084140F"/>
    <w:p w14:paraId="1F0C791F" w14:textId="3E10FA54" w:rsidR="004A4D2E" w:rsidRDefault="004A4D2E" w:rsidP="004A4D2E">
      <w:pPr>
        <w:rPr>
          <w:shd w:val="clear" w:color="auto" w:fill="F7F7F8"/>
        </w:rPr>
      </w:pPr>
      <w:r>
        <w:rPr>
          <w:shd w:val="clear" w:color="auto" w:fill="F7F7F8"/>
        </w:rPr>
        <w:t xml:space="preserve">Steps to use </w:t>
      </w:r>
      <w:r>
        <w:t>Ciga Design</w:t>
      </w:r>
      <w:r>
        <w:t xml:space="preserve"> Discount Code </w:t>
      </w:r>
    </w:p>
    <w:p w14:paraId="3C8F4DD0" w14:textId="04D2C3BE" w:rsidR="004A4D2E" w:rsidRDefault="004A4D2E" w:rsidP="004A4D2E">
      <w:pPr>
        <w:pStyle w:val="ListParagraph"/>
        <w:numPr>
          <w:ilvl w:val="0"/>
          <w:numId w:val="1"/>
        </w:numPr>
      </w:pPr>
      <w:r>
        <w:t xml:space="preserve">Visit ShoppingSpout-UK and choose your </w:t>
      </w:r>
      <w:r>
        <w:t>Ciga Design</w:t>
      </w:r>
      <w:r>
        <w:t xml:space="preserve"> coupon codes.</w:t>
      </w:r>
    </w:p>
    <w:p w14:paraId="60A8FD33" w14:textId="77777777" w:rsidR="004A4D2E" w:rsidRDefault="004A4D2E" w:rsidP="004A4D2E">
      <w:pPr>
        <w:pStyle w:val="ListParagraph"/>
        <w:numPr>
          <w:ilvl w:val="0"/>
          <w:numId w:val="1"/>
        </w:numPr>
      </w:pPr>
      <w:r>
        <w:t>Choose a promo code and click "Copy Code."</w:t>
      </w:r>
    </w:p>
    <w:p w14:paraId="4E068929" w14:textId="753D409C" w:rsidR="004A4D2E" w:rsidRDefault="004A4D2E" w:rsidP="004A4D2E">
      <w:pPr>
        <w:pStyle w:val="ListParagraph"/>
        <w:numPr>
          <w:ilvl w:val="0"/>
          <w:numId w:val="1"/>
        </w:numPr>
      </w:pPr>
      <w:r>
        <w:t xml:space="preserve">Go to the </w:t>
      </w:r>
      <w:r>
        <w:t>Ciga Design</w:t>
      </w:r>
      <w:r>
        <w:t xml:space="preserve"> website via the provided link.</w:t>
      </w:r>
    </w:p>
    <w:p w14:paraId="6BC8B87E" w14:textId="77777777" w:rsidR="004A4D2E" w:rsidRDefault="004A4D2E" w:rsidP="004A4D2E">
      <w:pPr>
        <w:pStyle w:val="ListParagraph"/>
        <w:numPr>
          <w:ilvl w:val="0"/>
          <w:numId w:val="1"/>
        </w:numPr>
      </w:pPr>
      <w:r>
        <w:t>Add items to your cart.</w:t>
      </w:r>
    </w:p>
    <w:p w14:paraId="0E5AA85F" w14:textId="77777777" w:rsidR="004A4D2E" w:rsidRDefault="004A4D2E" w:rsidP="004A4D2E">
      <w:pPr>
        <w:pStyle w:val="ListParagraph"/>
        <w:numPr>
          <w:ilvl w:val="0"/>
          <w:numId w:val="1"/>
        </w:numPr>
      </w:pPr>
      <w:r>
        <w:t>Paste the copied promo code in the "Enter Promo Code" field at checkout.</w:t>
      </w:r>
    </w:p>
    <w:p w14:paraId="46F9FBE2" w14:textId="77777777" w:rsidR="004A4D2E" w:rsidRDefault="004A4D2E" w:rsidP="004A4D2E">
      <w:pPr>
        <w:pStyle w:val="ListParagraph"/>
        <w:numPr>
          <w:ilvl w:val="0"/>
          <w:numId w:val="1"/>
        </w:numPr>
      </w:pPr>
      <w:r>
        <w:t>Your discount will be applied, and you can complete your purchase. Enjoy the savings!</w:t>
      </w:r>
    </w:p>
    <w:p w14:paraId="1E9040A3" w14:textId="77777777" w:rsidR="004A4D2E" w:rsidRDefault="004A4D2E" w:rsidP="0084140F"/>
    <w:p w14:paraId="14DFC381" w14:textId="77777777" w:rsidR="0084140F" w:rsidRDefault="0084140F" w:rsidP="0084140F"/>
    <w:p w14:paraId="7332B245" w14:textId="77777777" w:rsidR="0084140F" w:rsidRDefault="0084140F" w:rsidP="0084140F">
      <w:pPr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  <w:bdr w:val="single" w:sz="2" w:space="0" w:color="D9D9E3" w:frame="1"/>
        </w:rPr>
        <w:t xml:space="preserve">Shop with Confidence: </w:t>
      </w:r>
      <w:bookmarkStart w:id="0" w:name="_Hlk150780139"/>
      <w:r>
        <w:rPr>
          <w:rStyle w:val="Strong"/>
          <w:rFonts w:ascii="Segoe UI" w:hAnsi="Segoe UI" w:cs="Segoe UI"/>
          <w:sz w:val="21"/>
          <w:szCs w:val="21"/>
          <w:bdr w:val="single" w:sz="2" w:space="0" w:color="D9D9E3" w:frame="1"/>
        </w:rPr>
        <w:t xml:space="preserve">CIGA Design </w:t>
      </w:r>
      <w:bookmarkEnd w:id="0"/>
      <w:r>
        <w:rPr>
          <w:rStyle w:val="Strong"/>
          <w:rFonts w:ascii="Segoe UI" w:hAnsi="Segoe UI" w:cs="Segoe UI"/>
          <w:sz w:val="21"/>
          <w:szCs w:val="21"/>
          <w:bdr w:val="single" w:sz="2" w:space="0" w:color="D9D9E3" w:frame="1"/>
        </w:rPr>
        <w:t>Discount Code and More</w:t>
      </w:r>
    </w:p>
    <w:p w14:paraId="7AEE02EA" w14:textId="5BBBCF51" w:rsidR="0084140F" w:rsidRDefault="0084140F" w:rsidP="0084140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When you're in the market for a timepiece that seamlessly blends innovation and style, CIGA Design is the brand that delivers excellence. </w:t>
      </w:r>
      <w:r w:rsidR="000817EF">
        <w:rPr>
          <w:rFonts w:ascii="Segoe UI" w:hAnsi="Segoe UI" w:cs="Segoe UI"/>
          <w:sz w:val="21"/>
          <w:szCs w:val="21"/>
        </w:rPr>
        <w:t>Moreover</w:t>
      </w:r>
      <w:r>
        <w:rPr>
          <w:rFonts w:ascii="Segoe UI" w:hAnsi="Segoe UI" w:cs="Segoe UI"/>
          <w:sz w:val="21"/>
          <w:szCs w:val="21"/>
        </w:rPr>
        <w:t>, they understand that owning a premium watch is not just about possessing a precision instrument but also about the shopping experience itself. This is where the CIGA Design Discount Code comes into play.</w:t>
      </w:r>
    </w:p>
    <w:p w14:paraId="17F2C2F9" w14:textId="008342D4" w:rsidR="0084140F" w:rsidRDefault="0084140F" w:rsidP="0084140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IGA Design goes the extra mile to ensure your satisfaction. They offer various discount options, making their exceptional timepieces even more accessible.</w:t>
      </w:r>
      <w:r w:rsidR="00940F4A">
        <w:rPr>
          <w:rFonts w:ascii="Segoe UI" w:hAnsi="Segoe UI" w:cs="Segoe UI"/>
          <w:sz w:val="21"/>
          <w:szCs w:val="21"/>
        </w:rPr>
        <w:t xml:space="preserve"> </w:t>
      </w:r>
      <w:r w:rsidR="000817EF">
        <w:rPr>
          <w:rFonts w:ascii="Segoe UI" w:hAnsi="Segoe UI" w:cs="Segoe UI"/>
          <w:sz w:val="21"/>
          <w:szCs w:val="21"/>
        </w:rPr>
        <w:t>Y</w:t>
      </w:r>
      <w:r>
        <w:rPr>
          <w:rFonts w:ascii="Segoe UI" w:hAnsi="Segoe UI" w:cs="Segoe UI"/>
          <w:sz w:val="21"/>
          <w:szCs w:val="21"/>
        </w:rPr>
        <w:t>ou can unlock special offers</w:t>
      </w:r>
      <w:r w:rsidR="00940F4A">
        <w:rPr>
          <w:rFonts w:ascii="Segoe UI" w:hAnsi="Segoe UI" w:cs="Segoe UI"/>
          <w:sz w:val="21"/>
          <w:szCs w:val="21"/>
        </w:rPr>
        <w:t xml:space="preserve"> </w:t>
      </w:r>
      <w:r w:rsidR="00940F4A">
        <w:rPr>
          <w:rFonts w:ascii="Segoe UI" w:hAnsi="Segoe UI" w:cs="Segoe UI"/>
          <w:sz w:val="21"/>
          <w:szCs w:val="21"/>
        </w:rPr>
        <w:t xml:space="preserve">using the CIGA </w:t>
      </w:r>
      <w:r w:rsidR="00940F4A">
        <w:rPr>
          <w:rFonts w:ascii="Segoe UI" w:hAnsi="Segoe UI" w:cs="Segoe UI"/>
          <w:sz w:val="21"/>
          <w:szCs w:val="21"/>
        </w:rPr>
        <w:t>d</w:t>
      </w:r>
      <w:r w:rsidR="00940F4A">
        <w:rPr>
          <w:rFonts w:ascii="Segoe UI" w:hAnsi="Segoe UI" w:cs="Segoe UI"/>
          <w:sz w:val="21"/>
          <w:szCs w:val="21"/>
        </w:rPr>
        <w:t xml:space="preserve">esign </w:t>
      </w:r>
      <w:r w:rsidR="00940F4A">
        <w:rPr>
          <w:rFonts w:ascii="Segoe UI" w:hAnsi="Segoe UI" w:cs="Segoe UI"/>
          <w:sz w:val="21"/>
          <w:szCs w:val="21"/>
        </w:rPr>
        <w:t>d</w:t>
      </w:r>
      <w:r w:rsidR="00940F4A">
        <w:rPr>
          <w:rFonts w:ascii="Segoe UI" w:hAnsi="Segoe UI" w:cs="Segoe UI"/>
          <w:sz w:val="21"/>
          <w:szCs w:val="21"/>
        </w:rPr>
        <w:t xml:space="preserve">iscount </w:t>
      </w:r>
      <w:r w:rsidR="00940F4A">
        <w:rPr>
          <w:rFonts w:ascii="Segoe UI" w:hAnsi="Segoe UI" w:cs="Segoe UI"/>
          <w:sz w:val="21"/>
          <w:szCs w:val="21"/>
        </w:rPr>
        <w:t>c</w:t>
      </w:r>
      <w:r w:rsidR="00940F4A">
        <w:rPr>
          <w:rFonts w:ascii="Segoe UI" w:hAnsi="Segoe UI" w:cs="Segoe UI"/>
          <w:sz w:val="21"/>
          <w:szCs w:val="21"/>
        </w:rPr>
        <w:t>ode</w:t>
      </w:r>
      <w:r>
        <w:rPr>
          <w:rFonts w:ascii="Segoe UI" w:hAnsi="Segoe UI" w:cs="Segoe UI"/>
          <w:sz w:val="21"/>
          <w:szCs w:val="21"/>
        </w:rPr>
        <w:t>, ensuring you get the best value for your investment.</w:t>
      </w:r>
    </w:p>
    <w:p w14:paraId="572E7697" w14:textId="1544494A" w:rsidR="0084140F" w:rsidRDefault="0084140F" w:rsidP="0084140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It's not just about owning a watch; it's about owning a piece of art </w:t>
      </w:r>
      <w:r w:rsidR="000817EF">
        <w:rPr>
          <w:rFonts w:ascii="Segoe UI" w:hAnsi="Segoe UI" w:cs="Segoe UI"/>
          <w:sz w:val="21"/>
          <w:szCs w:val="21"/>
        </w:rPr>
        <w:t>representing</w:t>
      </w:r>
      <w:r>
        <w:rPr>
          <w:rFonts w:ascii="Segoe UI" w:hAnsi="Segoe UI" w:cs="Segoe UI"/>
          <w:sz w:val="21"/>
          <w:szCs w:val="21"/>
        </w:rPr>
        <w:t xml:space="preserve"> your style and sophistication. CIGA Design </w:t>
      </w:r>
      <w:r w:rsidR="000817EF">
        <w:rPr>
          <w:rFonts w:ascii="Segoe UI" w:hAnsi="Segoe UI" w:cs="Segoe UI"/>
          <w:sz w:val="21"/>
          <w:szCs w:val="21"/>
        </w:rPr>
        <w:t>strives to provide the best blue planet watch timepieces that provide high value to enthusiasts</w:t>
      </w:r>
      <w:r>
        <w:rPr>
          <w:rFonts w:ascii="Segoe UI" w:hAnsi="Segoe UI" w:cs="Segoe UI"/>
          <w:sz w:val="21"/>
          <w:szCs w:val="21"/>
        </w:rPr>
        <w:t xml:space="preserve">. </w:t>
      </w:r>
      <w:r w:rsidR="00940F4A">
        <w:rPr>
          <w:rFonts w:ascii="Segoe UI" w:hAnsi="Segoe UI" w:cs="Segoe UI"/>
          <w:sz w:val="21"/>
          <w:szCs w:val="21"/>
        </w:rPr>
        <w:t>B</w:t>
      </w:r>
      <w:r>
        <w:rPr>
          <w:rFonts w:ascii="Segoe UI" w:hAnsi="Segoe UI" w:cs="Segoe UI"/>
          <w:sz w:val="21"/>
          <w:szCs w:val="21"/>
        </w:rPr>
        <w:t xml:space="preserve">rowse </w:t>
      </w:r>
      <w:r w:rsidR="00940F4A">
        <w:rPr>
          <w:rFonts w:ascii="Segoe UI" w:hAnsi="Segoe UI" w:cs="Segoe UI"/>
          <w:sz w:val="21"/>
          <w:szCs w:val="21"/>
        </w:rPr>
        <w:t xml:space="preserve">CIGA Design </w:t>
      </w:r>
      <w:r>
        <w:rPr>
          <w:rFonts w:ascii="Segoe UI" w:hAnsi="Segoe UI" w:cs="Segoe UI"/>
          <w:sz w:val="21"/>
          <w:szCs w:val="21"/>
        </w:rPr>
        <w:t>collections, select the watch that speaks to you, and use the CIGA Design Discount Code to make your purchase even more delightful.</w:t>
      </w:r>
    </w:p>
    <w:p w14:paraId="4DFDB6F6" w14:textId="77777777" w:rsidR="0084140F" w:rsidRDefault="0084140F" w:rsidP="00716E90"/>
    <w:p w14:paraId="2B40B3A6" w14:textId="77777777" w:rsidR="00716E90" w:rsidRDefault="00716E90" w:rsidP="00C41A01"/>
    <w:p w14:paraId="24CE44C9" w14:textId="77777777" w:rsidR="00000000" w:rsidRDefault="00000000" w:rsidP="00C41A01"/>
    <w:sectPr w:rsidR="00801E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592CE8"/>
    <w:multiLevelType w:val="hybridMultilevel"/>
    <w:tmpl w:val="096492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332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bQwMDc1NDS2NDZX0lEKTi0uzszPAykwrAUABVDE8SwAAAA="/>
  </w:docVars>
  <w:rsids>
    <w:rsidRoot w:val="00C42FAE"/>
    <w:rsid w:val="00021E8E"/>
    <w:rsid w:val="000815EE"/>
    <w:rsid w:val="000817EF"/>
    <w:rsid w:val="000C49A8"/>
    <w:rsid w:val="000D4ED1"/>
    <w:rsid w:val="0014067E"/>
    <w:rsid w:val="00165762"/>
    <w:rsid w:val="00177FA8"/>
    <w:rsid w:val="0023740D"/>
    <w:rsid w:val="002641B4"/>
    <w:rsid w:val="002F6E40"/>
    <w:rsid w:val="00336E89"/>
    <w:rsid w:val="00336F99"/>
    <w:rsid w:val="00421E9F"/>
    <w:rsid w:val="00464171"/>
    <w:rsid w:val="00466B83"/>
    <w:rsid w:val="0048359B"/>
    <w:rsid w:val="004A4D2E"/>
    <w:rsid w:val="004B3007"/>
    <w:rsid w:val="004D3E53"/>
    <w:rsid w:val="004E3972"/>
    <w:rsid w:val="005610AA"/>
    <w:rsid w:val="005B0573"/>
    <w:rsid w:val="0060781E"/>
    <w:rsid w:val="006A4D23"/>
    <w:rsid w:val="00712956"/>
    <w:rsid w:val="00716E90"/>
    <w:rsid w:val="00730711"/>
    <w:rsid w:val="007474BD"/>
    <w:rsid w:val="008078BA"/>
    <w:rsid w:val="0084140F"/>
    <w:rsid w:val="008A4853"/>
    <w:rsid w:val="008D1248"/>
    <w:rsid w:val="00940F4A"/>
    <w:rsid w:val="00953B1D"/>
    <w:rsid w:val="0097055F"/>
    <w:rsid w:val="009A54A1"/>
    <w:rsid w:val="009A742B"/>
    <w:rsid w:val="00A435C6"/>
    <w:rsid w:val="00A5286E"/>
    <w:rsid w:val="00A75B7D"/>
    <w:rsid w:val="00B2162F"/>
    <w:rsid w:val="00B63338"/>
    <w:rsid w:val="00B84084"/>
    <w:rsid w:val="00BB262A"/>
    <w:rsid w:val="00BB621E"/>
    <w:rsid w:val="00BD707F"/>
    <w:rsid w:val="00BE27BD"/>
    <w:rsid w:val="00C41A01"/>
    <w:rsid w:val="00C42FAE"/>
    <w:rsid w:val="00CB21F3"/>
    <w:rsid w:val="00CE6996"/>
    <w:rsid w:val="00CF1425"/>
    <w:rsid w:val="00DB1CC0"/>
    <w:rsid w:val="00DC142E"/>
    <w:rsid w:val="00E84EFF"/>
    <w:rsid w:val="00EA6185"/>
    <w:rsid w:val="00EF20F9"/>
    <w:rsid w:val="00FD0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5F7C6"/>
  <w15:chartTrackingRefBased/>
  <w15:docId w15:val="{6399024A-369D-4955-8FE3-00204F257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1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PK" w:eastAsia="en-PK"/>
      <w14:ligatures w14:val="none"/>
    </w:rPr>
  </w:style>
  <w:style w:type="character" w:styleId="Strong">
    <w:name w:val="Strong"/>
    <w:basedOn w:val="DefaultParagraphFont"/>
    <w:uiPriority w:val="22"/>
    <w:qFormat/>
    <w:rsid w:val="00716E90"/>
    <w:rPr>
      <w:b/>
      <w:bCs/>
    </w:rPr>
  </w:style>
  <w:style w:type="paragraph" w:styleId="ListParagraph">
    <w:name w:val="List Paragraph"/>
    <w:basedOn w:val="Normal"/>
    <w:uiPriority w:val="34"/>
    <w:qFormat/>
    <w:rsid w:val="004A4D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0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1376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280013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10066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92429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467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5502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7094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7862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9505D-B00F-4360-A918-F696F2FDC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H</dc:creator>
  <cp:keywords/>
  <dc:description/>
  <cp:lastModifiedBy>FLH</cp:lastModifiedBy>
  <cp:revision>52</cp:revision>
  <dcterms:created xsi:type="dcterms:W3CDTF">2023-11-13T09:36:00Z</dcterms:created>
  <dcterms:modified xsi:type="dcterms:W3CDTF">2023-11-13T11:18:00Z</dcterms:modified>
</cp:coreProperties>
</file>